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8A42C" w14:textId="6EBAA50E" w:rsidR="007A7A52" w:rsidRPr="007A7A52" w:rsidRDefault="000D21A2">
      <w:pPr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</w:pP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</w:rPr>
        <w:t>Dijkstra</w:t>
      </w:r>
      <w:r w:rsidR="00E7783C">
        <w:rPr>
          <w:rFonts w:ascii="Open Sans" w:hAnsi="Open Sans" w:cs="Open Sans"/>
          <w:color w:val="767171" w:themeColor="background2" w:themeShade="80"/>
          <w:sz w:val="26"/>
          <w:szCs w:val="26"/>
        </w:rPr>
        <w:t>'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</w:rPr>
        <w:t xml:space="preserve">s </w:t>
      </w:r>
      <w:r w:rsidR="00E7783C">
        <w:rPr>
          <w:rFonts w:ascii="Open Sans" w:hAnsi="Open Sans" w:cs="Open Sans"/>
          <w:color w:val="767171" w:themeColor="background2" w:themeShade="80"/>
          <w:sz w:val="26"/>
          <w:szCs w:val="26"/>
        </w:rPr>
        <w:t>A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</w:rPr>
        <w:t xml:space="preserve">lgorithm is </w:t>
      </w:r>
      <w:r w:rsidR="00E7783C">
        <w:rPr>
          <w:rFonts w:ascii="Open Sans" w:hAnsi="Open Sans" w:cs="Open Sans"/>
          <w:color w:val="767171" w:themeColor="background2" w:themeShade="80"/>
          <w:sz w:val="26"/>
          <w:szCs w:val="26"/>
        </w:rPr>
        <w:t>help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</w:rPr>
        <w:t>ful to find the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shortest path </w:t>
      </w:r>
      <w:r w:rsidR="00295EB2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between the nodes in a graph. The graph we have, should be weighted, </w:t>
      </w:r>
      <w:r w:rsidR="00E7783C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i.e.,</w:t>
      </w:r>
      <w:r w:rsidR="00295EB2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the edges in the graph should represent a connection between the node, like distance, time, etc. This </w:t>
      </w:r>
      <w:r w:rsidR="00E7783C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A</w:t>
      </w:r>
      <w:r w:rsidR="00295EB2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lgorithm is generally used to find the shortest distance from the source node to the target node, thereby producing a shortest-path tree. </w:t>
      </w:r>
      <w:r w:rsidR="007A7A52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It differs from the minimum spanning tree as the shortest distance between two vertices may not be included in all the vertices of the graph. </w:t>
      </w:r>
    </w:p>
    <w:p w14:paraId="545D9CB5" w14:textId="3C7B5C2D" w:rsidR="0078666A" w:rsidRPr="007A7A52" w:rsidRDefault="00800F4E" w:rsidP="0078666A">
      <w:pPr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</w:pP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The </w:t>
      </w:r>
      <w:r w:rsidR="00E7783C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A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lgorithm needs a source node, the node with respect to which we want to analyse the shortest distance. 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During the execution, 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the </w:t>
      </w:r>
      <w:r w:rsidR="00E7783C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A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lgorithm keeps track of the </w:t>
      </w:r>
      <w:r w:rsidRPr="007A7A52">
        <w:rPr>
          <w:rStyle w:val="Emphasis"/>
          <w:rFonts w:ascii="Open Sans" w:hAnsi="Open Sans" w:cs="Open Sans"/>
          <w:i w:val="0"/>
          <w:iCs w:val="0"/>
          <w:color w:val="767171" w:themeColor="background2" w:themeShade="80"/>
          <w:sz w:val="26"/>
          <w:szCs w:val="26"/>
          <w:shd w:val="clear" w:color="auto" w:fill="FFFFFF"/>
        </w:rPr>
        <w:t>minimum distance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 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from each node to the source node. The value is updated</w:t>
      </w:r>
      <w:r w:rsidR="0078666A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if it finds a shorter </w:t>
      </w:r>
      <w:proofErr w:type="spellStart"/>
      <w:proofErr w:type="gramStart"/>
      <w:r w:rsidR="0078666A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path.</w:t>
      </w:r>
      <w:r w:rsidR="00E7783C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The</w:t>
      </w:r>
      <w:proofErr w:type="spellEnd"/>
      <w:proofErr w:type="gramEnd"/>
      <w:r w:rsidR="00E7783C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Algorithm then</w:t>
      </w:r>
      <w:r w:rsidR="0078666A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finds the </w:t>
      </w:r>
      <w:r w:rsidR="00E7783C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minimum</w:t>
      </w:r>
      <w:r w:rsidR="0078666A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distance between the current node and the other neighbouring nodes,</w:t>
      </w:r>
      <w:r w:rsidR="00E7783C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marks</w:t>
      </w:r>
      <w:r w:rsidR="0078666A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</w:t>
      </w:r>
      <w:r w:rsidR="00E7783C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them</w:t>
      </w:r>
      <w:r w:rsidR="0078666A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as </w:t>
      </w:r>
      <w:r w:rsidR="00E7783C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'</w:t>
      </w:r>
      <w:r w:rsidR="0078666A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visited</w:t>
      </w:r>
      <w:r w:rsidR="00E7783C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'</w:t>
      </w:r>
      <w:r w:rsidR="0078666A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and adds it to the path.  </w:t>
      </w:r>
      <w:r w:rsidR="0078666A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This process is recursively repeated till we reach the final cell</w:t>
      </w:r>
      <w:r w:rsidR="0078666A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giving us the shortest possible distance between targeted cells.</w:t>
      </w:r>
    </w:p>
    <w:p w14:paraId="73D3659E" w14:textId="2EBCD08C" w:rsidR="000D21A2" w:rsidRPr="007A7A52" w:rsidRDefault="00E7783C">
      <w:pPr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</w:pPr>
      <w:r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For the execution, t</w:t>
      </w:r>
      <w:r w:rsidR="00800F4E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he source node is designated the value </w:t>
      </w:r>
      <w:r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'</w:t>
      </w:r>
      <w:r w:rsidR="00800F4E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0</w:t>
      </w:r>
      <w:r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'</w:t>
      </w:r>
      <w:r w:rsidR="00800F4E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, whereas</w:t>
      </w:r>
      <w:r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the rest of the node initially has the value ∞ (infinity)</w:t>
      </w:r>
      <w:r w:rsidR="0078666A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.</w:t>
      </w:r>
      <w:r w:rsidR="00800F4E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</w:t>
      </w:r>
      <w:r w:rsidR="007A7A52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At this point, all nodes are considered </w:t>
      </w:r>
      <w:r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'</w:t>
      </w:r>
      <w:r w:rsidR="007A7A52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unvisited</w:t>
      </w:r>
      <w:r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'</w:t>
      </w:r>
      <w:r w:rsidR="007A7A52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. T</w:t>
      </w:r>
      <w:r w:rsidR="00800F4E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he neighbour</w:t>
      </w:r>
      <w:r w:rsidR="0078666A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ing</w:t>
      </w:r>
      <w:r w:rsidR="00800F4E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nodes </w:t>
      </w:r>
      <w:r w:rsidR="0078666A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are then analysed to get the distance between</w:t>
      </w:r>
      <w:r w:rsidR="006604C5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</w:t>
      </w:r>
      <w:r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two</w:t>
      </w:r>
      <w:r w:rsidR="0078666A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nodes.</w:t>
      </w:r>
      <w:r w:rsidR="00ED2D9C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The</w:t>
      </w:r>
      <w:r w:rsidR="006604C5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adjacent</w:t>
      </w:r>
      <w:r w:rsidR="00ED2D9C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node with</w:t>
      </w:r>
      <w:r w:rsidR="006604C5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minimum distance is </w:t>
      </w:r>
      <w:r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hence </w:t>
      </w:r>
      <w:r w:rsidR="006604C5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considered for the path. </w:t>
      </w:r>
      <w:r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T</w:t>
      </w:r>
      <w:r w:rsidR="006604C5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he process is continued till we have no </w:t>
      </w:r>
      <w:r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'</w:t>
      </w:r>
      <w:r w:rsidR="006604C5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unvisited</w:t>
      </w:r>
      <w:r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'</w:t>
      </w:r>
      <w:r w:rsidR="006604C5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nodes left. </w:t>
      </w:r>
    </w:p>
    <w:p w14:paraId="58CC6DD9" w14:textId="7D141E0A" w:rsidR="006604C5" w:rsidRPr="007A7A52" w:rsidRDefault="006604C5">
      <w:pPr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</w:pP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We need to keep in mind that 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Dijkstra's Algorithm only work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s effectively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with graphs that have </w:t>
      </w:r>
      <w:r w:rsidRPr="00E7783C">
        <w:rPr>
          <w:rStyle w:val="Strong"/>
          <w:rFonts w:ascii="Open Sans" w:hAnsi="Open Sans" w:cs="Open Sans"/>
          <w:b w:val="0"/>
          <w:bCs w:val="0"/>
          <w:color w:val="767171" w:themeColor="background2" w:themeShade="80"/>
          <w:sz w:val="26"/>
          <w:szCs w:val="26"/>
          <w:bdr w:val="none" w:sz="0" w:space="0" w:color="auto" w:frame="1"/>
          <w:shd w:val="clear" w:color="auto" w:fill="FFFFFF"/>
        </w:rPr>
        <w:t>positive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 weights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. As we have seen, </w:t>
      </w:r>
      <w:r w:rsidR="00E7783C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for a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</w:t>
      </w:r>
      <w:r w:rsidR="00E7783C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'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visited</w:t>
      </w:r>
      <w:r w:rsidR="00E7783C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' node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, the current path to that node is marked as the shortest path to reach that node.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Negative weight can alter this, if the total weigh</w:t>
      </w:r>
      <w:r w:rsidR="00E7783C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t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</w:t>
      </w:r>
      <w:r w:rsidR="00E7783C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get</w:t>
      </w:r>
      <w:r w:rsidR="00E7783C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s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a lower value after this step has occurred. </w:t>
      </w:r>
    </w:p>
    <w:p w14:paraId="7336F610" w14:textId="1FD95F21" w:rsidR="007A7A52" w:rsidRPr="007A7A52" w:rsidRDefault="006604C5" w:rsidP="007A7A52">
      <w:pPr>
        <w:shd w:val="clear" w:color="auto" w:fill="FFFFFF"/>
        <w:spacing w:before="100" w:beforeAutospacing="1" w:after="100" w:afterAutospacing="1" w:line="240" w:lineRule="auto"/>
        <w:rPr>
          <w:rFonts w:ascii="Open Sans" w:eastAsia="Times New Roman" w:hAnsi="Open Sans" w:cs="Open Sans"/>
          <w:color w:val="767171" w:themeColor="background2" w:themeShade="80"/>
          <w:sz w:val="26"/>
          <w:szCs w:val="26"/>
          <w:lang w:eastAsia="en-IN"/>
        </w:rPr>
      </w:pP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Dijkstra's Algorithm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</w:t>
      </w:r>
      <w:r w:rsidR="007A7A52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>can be</w:t>
      </w:r>
      <w:r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 used in GPS devices to find the shortest path between </w:t>
      </w:r>
      <w:r w:rsidR="007A7A52" w:rsidRPr="007A7A52">
        <w:rPr>
          <w:rFonts w:ascii="Open Sans" w:hAnsi="Open Sans" w:cs="Open Sans"/>
          <w:color w:val="767171" w:themeColor="background2" w:themeShade="80"/>
          <w:sz w:val="26"/>
          <w:szCs w:val="26"/>
          <w:shd w:val="clear" w:color="auto" w:fill="FFFFFF"/>
        </w:rPr>
        <w:t xml:space="preserve">two locations. It </w:t>
      </w:r>
      <w:r w:rsidR="007A7A52" w:rsidRPr="007A7A52">
        <w:rPr>
          <w:rFonts w:ascii="Open Sans" w:eastAsia="Times New Roman" w:hAnsi="Open Sans" w:cs="Open Sans"/>
          <w:color w:val="767171" w:themeColor="background2" w:themeShade="80"/>
          <w:sz w:val="26"/>
          <w:szCs w:val="26"/>
          <w:lang w:eastAsia="en-IN"/>
        </w:rPr>
        <w:t>is</w:t>
      </w:r>
      <w:r w:rsidR="00E7783C">
        <w:rPr>
          <w:rFonts w:ascii="Open Sans" w:eastAsia="Times New Roman" w:hAnsi="Open Sans" w:cs="Open Sans"/>
          <w:color w:val="767171" w:themeColor="background2" w:themeShade="80"/>
          <w:sz w:val="26"/>
          <w:szCs w:val="26"/>
          <w:lang w:eastAsia="en-IN"/>
        </w:rPr>
        <w:t xml:space="preserve"> often</w:t>
      </w:r>
      <w:r w:rsidR="007A7A52" w:rsidRPr="007A7A52">
        <w:rPr>
          <w:rFonts w:ascii="Open Sans" w:eastAsia="Times New Roman" w:hAnsi="Open Sans" w:cs="Open Sans"/>
          <w:color w:val="767171" w:themeColor="background2" w:themeShade="80"/>
          <w:sz w:val="26"/>
          <w:szCs w:val="26"/>
          <w:lang w:eastAsia="en-IN"/>
        </w:rPr>
        <w:t xml:space="preserve"> </w:t>
      </w:r>
      <w:r w:rsidR="007A7A52" w:rsidRPr="007A7A52">
        <w:rPr>
          <w:rFonts w:ascii="Open Sans" w:eastAsia="Times New Roman" w:hAnsi="Open Sans" w:cs="Open Sans"/>
          <w:color w:val="767171" w:themeColor="background2" w:themeShade="80"/>
          <w:sz w:val="26"/>
          <w:szCs w:val="26"/>
          <w:lang w:eastAsia="en-IN"/>
        </w:rPr>
        <w:t xml:space="preserve">also </w:t>
      </w:r>
      <w:r w:rsidR="007A7A52" w:rsidRPr="007A7A52">
        <w:rPr>
          <w:rFonts w:ascii="Open Sans" w:eastAsia="Times New Roman" w:hAnsi="Open Sans" w:cs="Open Sans"/>
          <w:color w:val="767171" w:themeColor="background2" w:themeShade="80"/>
          <w:sz w:val="26"/>
          <w:szCs w:val="26"/>
          <w:lang w:eastAsia="en-IN"/>
        </w:rPr>
        <w:t>used as a routing protocol required by the routers to update their forwarding table.</w:t>
      </w:r>
    </w:p>
    <w:p w14:paraId="3D07F6F1" w14:textId="1E8ABABA" w:rsidR="006604C5" w:rsidRPr="007A7A52" w:rsidRDefault="006604C5">
      <w:pPr>
        <w:rPr>
          <w:rFonts w:ascii="Arial" w:hAnsi="Arial" w:cs="Arial"/>
          <w:b/>
          <w:bCs/>
          <w:color w:val="0A0A23"/>
          <w:sz w:val="29"/>
          <w:szCs w:val="29"/>
          <w:shd w:val="clear" w:color="auto" w:fill="FFFFFF"/>
        </w:rPr>
      </w:pPr>
    </w:p>
    <w:sectPr w:rsidR="006604C5" w:rsidRPr="007A7A52" w:rsidSect="004A1F2B">
      <w:footerReference w:type="default" r:id="rId7"/>
      <w:pgSz w:w="11906" w:h="16838"/>
      <w:pgMar w:top="1440" w:right="1440" w:bottom="1440" w:left="1440" w:header="708" w:footer="708" w:gutter="0"/>
      <w:pgBorders w:offsetFrom="page">
        <w:top w:val="single" w:sz="4" w:space="24" w:color="767171" w:themeColor="background2" w:themeShade="80"/>
        <w:left w:val="single" w:sz="4" w:space="24" w:color="767171" w:themeColor="background2" w:themeShade="80"/>
        <w:bottom w:val="single" w:sz="4" w:space="24" w:color="767171" w:themeColor="background2" w:themeShade="80"/>
        <w:right w:val="single" w:sz="4" w:space="24" w:color="767171" w:themeColor="background2" w:themeShade="8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1DCB6" w14:textId="77777777" w:rsidR="0034329A" w:rsidRDefault="0034329A" w:rsidP="008245BD">
      <w:pPr>
        <w:spacing w:after="0" w:line="240" w:lineRule="auto"/>
      </w:pPr>
      <w:r>
        <w:separator/>
      </w:r>
    </w:p>
  </w:endnote>
  <w:endnote w:type="continuationSeparator" w:id="0">
    <w:p w14:paraId="6B86DA80" w14:textId="77777777" w:rsidR="0034329A" w:rsidRDefault="0034329A" w:rsidP="00824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887DA" w14:textId="25BC95C4" w:rsidR="004A1F2B" w:rsidRPr="004A1F2B" w:rsidRDefault="004A1F2B" w:rsidP="004A1F2B">
    <w:pPr>
      <w:pStyle w:val="Footer"/>
      <w:tabs>
        <w:tab w:val="clear" w:pos="4513"/>
        <w:tab w:val="clear" w:pos="9026"/>
        <w:tab w:val="left" w:pos="3627"/>
      </w:tabs>
      <w:jc w:val="right"/>
      <w:rPr>
        <w:color w:val="0070C0"/>
        <w:sz w:val="28"/>
        <w:szCs w:val="28"/>
      </w:rPr>
    </w:pPr>
    <w:r>
      <w:tab/>
    </w:r>
    <w:r w:rsidRPr="004A1F2B">
      <w:rPr>
        <w:color w:val="0070C0"/>
        <w:sz w:val="28"/>
        <w:szCs w:val="28"/>
      </w:rPr>
      <w:t>Sakshi Gupta</w:t>
    </w:r>
  </w:p>
  <w:p w14:paraId="4ECA3CF8" w14:textId="1E2B51C2" w:rsidR="004A1F2B" w:rsidRPr="004A1F2B" w:rsidRDefault="004A1F2B" w:rsidP="004A1F2B">
    <w:pPr>
      <w:pStyle w:val="Footer"/>
      <w:tabs>
        <w:tab w:val="clear" w:pos="4513"/>
        <w:tab w:val="clear" w:pos="9026"/>
        <w:tab w:val="left" w:pos="3627"/>
      </w:tabs>
      <w:jc w:val="right"/>
      <w:rPr>
        <w:color w:val="767171" w:themeColor="background2" w:themeShade="80"/>
      </w:rPr>
    </w:pPr>
    <w:r w:rsidRPr="004A1F2B">
      <w:rPr>
        <w:color w:val="0070C0"/>
        <w:sz w:val="28"/>
        <w:szCs w:val="28"/>
      </w:rPr>
      <w:t>2020A8PS2036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4D4744" w14:textId="77777777" w:rsidR="0034329A" w:rsidRDefault="0034329A" w:rsidP="008245BD">
      <w:pPr>
        <w:spacing w:after="0" w:line="240" w:lineRule="auto"/>
      </w:pPr>
      <w:r>
        <w:separator/>
      </w:r>
    </w:p>
  </w:footnote>
  <w:footnote w:type="continuationSeparator" w:id="0">
    <w:p w14:paraId="6E6CA0B4" w14:textId="77777777" w:rsidR="0034329A" w:rsidRDefault="0034329A" w:rsidP="008245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13C5E"/>
    <w:multiLevelType w:val="multilevel"/>
    <w:tmpl w:val="5BCC04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zNLS0NDAwMjO0MDJX0lEKTi0uzszPAykwrAUAs+s6hiwAAAA="/>
  </w:docVars>
  <w:rsids>
    <w:rsidRoot w:val="000D21A2"/>
    <w:rsid w:val="000575E9"/>
    <w:rsid w:val="000D21A2"/>
    <w:rsid w:val="00295EB2"/>
    <w:rsid w:val="0034329A"/>
    <w:rsid w:val="004A1F2B"/>
    <w:rsid w:val="006604C5"/>
    <w:rsid w:val="0078666A"/>
    <w:rsid w:val="007A7A52"/>
    <w:rsid w:val="00800F4E"/>
    <w:rsid w:val="008245BD"/>
    <w:rsid w:val="00E7783C"/>
    <w:rsid w:val="00ED2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70AA8"/>
  <w15:chartTrackingRefBased/>
  <w15:docId w15:val="{704AF656-4838-4B9F-9739-68BB58E54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800F4E"/>
    <w:rPr>
      <w:i/>
      <w:iCs/>
    </w:rPr>
  </w:style>
  <w:style w:type="character" w:styleId="Strong">
    <w:name w:val="Strong"/>
    <w:basedOn w:val="DefaultParagraphFont"/>
    <w:uiPriority w:val="22"/>
    <w:qFormat/>
    <w:rsid w:val="006604C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8245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45BD"/>
  </w:style>
  <w:style w:type="paragraph" w:styleId="Footer">
    <w:name w:val="footer"/>
    <w:basedOn w:val="Normal"/>
    <w:link w:val="FooterChar"/>
    <w:uiPriority w:val="99"/>
    <w:unhideWhenUsed/>
    <w:rsid w:val="008245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45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86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1</Pages>
  <Words>299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hal Gupta</dc:creator>
  <cp:keywords/>
  <dc:description/>
  <cp:lastModifiedBy>Kushal Gupta</cp:lastModifiedBy>
  <cp:revision>2</cp:revision>
  <dcterms:created xsi:type="dcterms:W3CDTF">2021-07-25T13:06:00Z</dcterms:created>
  <dcterms:modified xsi:type="dcterms:W3CDTF">2021-07-25T17:40:00Z</dcterms:modified>
</cp:coreProperties>
</file>